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D99" w:rsidRDefault="00B82CA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71120</wp:posOffset>
                </wp:positionH>
                <wp:positionV relativeFrom="paragraph">
                  <wp:posOffset>1028538</wp:posOffset>
                </wp:positionV>
                <wp:extent cx="2360930" cy="140462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1501B" w:rsidRDefault="0051501B" w:rsidP="00544A64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E848A6">
                              <w:t>M</w:t>
                            </w:r>
                            <w:r>
                              <w:t>anipulator structure (#,</w:t>
                            </w:r>
                            <w:r w:rsidR="005902C8">
                              <w:t xml:space="preserve"> </w:t>
                            </w:r>
                            <w:r w:rsidR="003353BE">
                              <w:t>Types, Order</w:t>
                            </w:r>
                            <w:r>
                              <w:t xml:space="preserve"> of DOF</w:t>
                            </w:r>
                            <w:r w:rsidR="000F52B4">
                              <w:t>, length of links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.6pt;margin-top:81pt;width:185.9pt;height:110.6pt;z-index:251672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mZyO42wAAAAoBAAAPAAAAAAAAAAAAAAAAAH8EAABkcnMvZG93bnJl&#10;di54bWxQSwUGAAAAAAQABADzAAAAhwUAAAAA&#10;">
                <v:textbox style="mso-fit-shape-to-text:t">
                  <w:txbxContent>
                    <w:p w:rsidR="0051501B" w:rsidRDefault="0051501B" w:rsidP="00544A64">
                      <w:pPr>
                        <w:spacing w:after="0"/>
                      </w:pPr>
                      <w:r>
                        <w:t>-</w:t>
                      </w:r>
                      <w:r w:rsidR="00E848A6">
                        <w:t>M</w:t>
                      </w:r>
                      <w:r>
                        <w:t>anipulator structure (#,</w:t>
                      </w:r>
                      <w:r w:rsidR="005902C8">
                        <w:t xml:space="preserve"> </w:t>
                      </w:r>
                      <w:r w:rsidR="003353BE">
                        <w:t>Types, Order</w:t>
                      </w:r>
                      <w:r>
                        <w:t xml:space="preserve"> of DOF</w:t>
                      </w:r>
                      <w:r w:rsidR="000F52B4">
                        <w:t>, length of links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5C5B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55B7F86" wp14:editId="7237F57E">
                <wp:simplePos x="0" y="0"/>
                <wp:positionH relativeFrom="column">
                  <wp:posOffset>4418330</wp:posOffset>
                </wp:positionH>
                <wp:positionV relativeFrom="paragraph">
                  <wp:posOffset>3141980</wp:posOffset>
                </wp:positionV>
                <wp:extent cx="2360930" cy="1404620"/>
                <wp:effectExtent l="0" t="0" r="22860" b="2032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5A82" w:rsidRDefault="000B1963" w:rsidP="00544A6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r>
                              <w:t>Success</w:t>
                            </w:r>
                          </w:p>
                          <w:p w:rsidR="000B1963" w:rsidRDefault="00135AFA" w:rsidP="00544A6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r>
                              <w:rPr>
                                <w:rFonts w:hint="cs"/>
                              </w:rPr>
                              <w:t>C</w:t>
                            </w:r>
                            <w:r>
                              <w:t>urrent Position</w:t>
                            </w:r>
                          </w:p>
                          <w:p w:rsidR="00135AFA" w:rsidRDefault="00135AFA" w:rsidP="00544A64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/>
                            </w:pPr>
                            <w:r>
                              <w:t>Jacobi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5B7F86" id="_x0000_s1027" type="#_x0000_t202" style="position:absolute;margin-left:347.9pt;margin-top:247.4pt;width:185.9pt;height:110.6pt;z-index:25167872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">
                <v:textbox style="mso-fit-shape-to-text:t">
                  <w:txbxContent>
                    <w:p w:rsidR="009A5A82" w:rsidRDefault="000B1963" w:rsidP="00544A6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r>
                        <w:t>Success</w:t>
                      </w:r>
                    </w:p>
                    <w:p w:rsidR="000B1963" w:rsidRDefault="00135AFA" w:rsidP="00544A6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r>
                        <w:rPr>
                          <w:rFonts w:hint="cs"/>
                        </w:rPr>
                        <w:t>C</w:t>
                      </w:r>
                      <w:r>
                        <w:t>urrent Position</w:t>
                      </w:r>
                    </w:p>
                    <w:p w:rsidR="00135AFA" w:rsidRDefault="00135AFA" w:rsidP="00544A64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/>
                      </w:pPr>
                      <w:r>
                        <w:t>Jacobia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05C5B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46FF62E" wp14:editId="5643F643">
                <wp:simplePos x="0" y="0"/>
                <wp:positionH relativeFrom="column">
                  <wp:posOffset>4418330</wp:posOffset>
                </wp:positionH>
                <wp:positionV relativeFrom="paragraph">
                  <wp:posOffset>884555</wp:posOffset>
                </wp:positionV>
                <wp:extent cx="2360930" cy="1404620"/>
                <wp:effectExtent l="0" t="0" r="22860" b="1397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21DAA" w:rsidRDefault="00121DAA" w:rsidP="00544A6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/>
                            </w:pPr>
                            <w:r>
                              <w:t>Manipulability Index</w:t>
                            </w:r>
                          </w:p>
                          <w:p w:rsidR="005E4F2E" w:rsidRDefault="00121DAA" w:rsidP="00544A6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/>
                            </w:pPr>
                            <w:r>
                              <w:t>Mid Proximity Joint</w:t>
                            </w:r>
                            <w:r w:rsidR="005E4F2E">
                              <w:t xml:space="preserve"> </w:t>
                            </w:r>
                            <w:r>
                              <w:t>Index</w:t>
                            </w:r>
                          </w:p>
                          <w:p w:rsidR="00121DAA" w:rsidRDefault="00121DAA" w:rsidP="00544A64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/>
                            </w:pPr>
                            <w:r>
                              <w:t>D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6FF62E" id="_x0000_s1028" type="#_x0000_t202" style="position:absolute;margin-left:347.9pt;margin-top:69.65pt;width:185.9pt;height:110.6pt;z-index:2516766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">
                <v:textbox style="mso-fit-shape-to-text:t">
                  <w:txbxContent>
                    <w:p w:rsidR="00121DAA" w:rsidRDefault="00121DAA" w:rsidP="00544A6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/>
                      </w:pPr>
                      <w:r>
                        <w:t>Manipulability Index</w:t>
                      </w:r>
                    </w:p>
                    <w:p w:rsidR="005E4F2E" w:rsidRDefault="00121DAA" w:rsidP="00544A6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/>
                      </w:pPr>
                      <w:r>
                        <w:t>Mid Proximity Joint</w:t>
                      </w:r>
                      <w:r w:rsidR="005E4F2E">
                        <w:t xml:space="preserve"> </w:t>
                      </w:r>
                      <w:r>
                        <w:t>Index</w:t>
                      </w:r>
                    </w:p>
                    <w:p w:rsidR="00121DAA" w:rsidRDefault="00121DAA" w:rsidP="00544A64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/>
                      </w:pPr>
                      <w:r>
                        <w:t>DOF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A5A82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E3E18B3" wp14:editId="4F463AD5">
                <wp:simplePos x="0" y="0"/>
                <wp:positionH relativeFrom="column">
                  <wp:posOffset>71120</wp:posOffset>
                </wp:positionH>
                <wp:positionV relativeFrom="paragraph">
                  <wp:posOffset>3141980</wp:posOffset>
                </wp:positionV>
                <wp:extent cx="2360930" cy="1404620"/>
                <wp:effectExtent l="0" t="0" r="22860" b="146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902C8" w:rsidRDefault="005902C8" w:rsidP="00E71B0B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E71B0B">
                              <w:rPr>
                                <w:rFonts w:hint="cs"/>
                              </w:rPr>
                              <w:t>URDF</w:t>
                            </w:r>
                            <w:r w:rsidR="003353BE">
                              <w:t xml:space="preserve"> </w:t>
                            </w:r>
                            <w:r>
                              <w:t xml:space="preserve">(kinematics and </w:t>
                            </w:r>
                            <w:r w:rsidR="003353BE">
                              <w:t>dynamics representation)</w:t>
                            </w:r>
                          </w:p>
                          <w:p w:rsidR="005902C8" w:rsidRDefault="005902C8" w:rsidP="00544A64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394D89">
                              <w:t>Destination points of manipu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3E18B3" id="_x0000_s1029" type="#_x0000_t202" style="position:absolute;margin-left:5.6pt;margin-top:247.4pt;width:185.9pt;height:110.6pt;z-index:251674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">
                <v:textbox style="mso-fit-shape-to-text:t">
                  <w:txbxContent>
                    <w:p w:rsidR="005902C8" w:rsidRDefault="005902C8" w:rsidP="00E71B0B">
                      <w:pPr>
                        <w:spacing w:after="0"/>
                      </w:pPr>
                      <w:r>
                        <w:t>-</w:t>
                      </w:r>
                      <w:r w:rsidR="00E71B0B">
                        <w:rPr>
                          <w:rFonts w:hint="cs"/>
                        </w:rPr>
                        <w:t>URDF</w:t>
                      </w:r>
                      <w:r w:rsidR="003353BE">
                        <w:t xml:space="preserve"> </w:t>
                      </w:r>
                      <w:r>
                        <w:t xml:space="preserve">(kinematics and </w:t>
                      </w:r>
                      <w:r w:rsidR="003353BE">
                        <w:t>dynamics representation)</w:t>
                      </w:r>
                    </w:p>
                    <w:p w:rsidR="005902C8" w:rsidRDefault="005902C8" w:rsidP="00544A64">
                      <w:pPr>
                        <w:spacing w:after="0"/>
                      </w:pPr>
                      <w:r>
                        <w:t>-</w:t>
                      </w:r>
                      <w:r w:rsidR="00394D89">
                        <w:t>Destination points of manipula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44E68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BD3055" wp14:editId="0AF3DA70">
                <wp:simplePos x="0" y="0"/>
                <wp:positionH relativeFrom="column">
                  <wp:posOffset>4068445</wp:posOffset>
                </wp:positionH>
                <wp:positionV relativeFrom="paragraph">
                  <wp:posOffset>676275</wp:posOffset>
                </wp:positionV>
                <wp:extent cx="0" cy="1376045"/>
                <wp:effectExtent l="76200" t="38100" r="57150" b="1460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3760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E562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20.35pt;margin-top:53.25pt;width:0;height:108.3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  <w:r w:rsidR="00144E6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622675</wp:posOffset>
                </wp:positionH>
                <wp:positionV relativeFrom="paragraph">
                  <wp:posOffset>675005</wp:posOffset>
                </wp:positionV>
                <wp:extent cx="0" cy="1376045"/>
                <wp:effectExtent l="76200" t="0" r="57150" b="5270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60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3D7F83" id="Straight Arrow Connector 7" o:spid="_x0000_s1026" type="#_x0000_t32" style="position:absolute;margin-left:285.25pt;margin-top:53.15pt;width:0;height:108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 w:rsidR="0051501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BD3055" wp14:editId="0AF3DA70">
                <wp:simplePos x="0" y="0"/>
                <wp:positionH relativeFrom="column">
                  <wp:posOffset>4068445</wp:posOffset>
                </wp:positionH>
                <wp:positionV relativeFrom="paragraph">
                  <wp:posOffset>2932430</wp:posOffset>
                </wp:positionV>
                <wp:extent cx="0" cy="1376717"/>
                <wp:effectExtent l="76200" t="38100" r="57150" b="1397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3767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4BEAF" id="Straight Arrow Connector 8" o:spid="_x0000_s1026" type="#_x0000_t32" style="position:absolute;margin-left:320.35pt;margin-top:230.9pt;width:0;height:108.4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" strokecolor="#5b9bd5 [3204]" strokeweight=".5pt">
                <v:stroke endarrow="block" joinstyle="miter"/>
              </v:shape>
            </w:pict>
          </mc:Fallback>
        </mc:AlternateContent>
      </w:r>
      <w:r w:rsidR="0051501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BD3055" wp14:editId="0AF3DA70">
                <wp:simplePos x="0" y="0"/>
                <wp:positionH relativeFrom="column">
                  <wp:posOffset>3622675</wp:posOffset>
                </wp:positionH>
                <wp:positionV relativeFrom="paragraph">
                  <wp:posOffset>2934335</wp:posOffset>
                </wp:positionV>
                <wp:extent cx="0" cy="1376045"/>
                <wp:effectExtent l="76200" t="0" r="57150" b="527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60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647631" id="Straight Arrow Connector 9" o:spid="_x0000_s1026" type="#_x0000_t32" style="position:absolute;margin-left:285.25pt;margin-top:231.05pt;width:0;height:108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51501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E1951D" wp14:editId="4922552C">
                <wp:simplePos x="0" y="0"/>
                <wp:positionH relativeFrom="column">
                  <wp:posOffset>71120</wp:posOffset>
                </wp:positionH>
                <wp:positionV relativeFrom="paragraph">
                  <wp:posOffset>4308475</wp:posOffset>
                </wp:positionV>
                <wp:extent cx="7616797" cy="882595"/>
                <wp:effectExtent l="0" t="0" r="22860" b="133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6797" cy="8825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501B" w:rsidRPr="0051501B" w:rsidRDefault="0051501B" w:rsidP="0051501B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imul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E1951D" id="Rectangle 6" o:spid="_x0000_s1030" style="position:absolute;margin-left:5.6pt;margin-top:339.25pt;width:599.75pt;height:6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" fillcolor="#9cc2e5 [1940]" strokecolor="#1f4d78 [1604]" strokeweight="1pt">
                <v:textbox>
                  <w:txbxContent>
                    <w:p w:rsidR="0051501B" w:rsidRPr="0051501B" w:rsidRDefault="0051501B" w:rsidP="0051501B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Simulator</w:t>
                      </w:r>
                    </w:p>
                  </w:txbxContent>
                </v:textbox>
              </v:rect>
            </w:pict>
          </mc:Fallback>
        </mc:AlternateContent>
      </w:r>
      <w:r w:rsidR="0051501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4A436A" wp14:editId="05091F90">
                <wp:simplePos x="0" y="0"/>
                <wp:positionH relativeFrom="column">
                  <wp:posOffset>71120</wp:posOffset>
                </wp:positionH>
                <wp:positionV relativeFrom="paragraph">
                  <wp:posOffset>2050415</wp:posOffset>
                </wp:positionV>
                <wp:extent cx="7616797" cy="882595"/>
                <wp:effectExtent l="0" t="0" r="22860" b="1333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6797" cy="8825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501B" w:rsidRPr="0051501B" w:rsidRDefault="0051501B" w:rsidP="0051501B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A436A" id="Rectangle 5" o:spid="_x0000_s1031" style="position:absolute;margin-left:5.6pt;margin-top:161.45pt;width:599.75pt;height:6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" fillcolor="#9cc2e5 [1940]" strokecolor="#1f4d78 [1604]" strokeweight="1pt">
                <v:textbox>
                  <w:txbxContent>
                    <w:p w:rsidR="0051501B" w:rsidRPr="0051501B" w:rsidRDefault="0051501B" w:rsidP="0051501B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Interface</w:t>
                      </w:r>
                    </w:p>
                  </w:txbxContent>
                </v:textbox>
              </v:rect>
            </w:pict>
          </mc:Fallback>
        </mc:AlternateContent>
      </w:r>
      <w:r w:rsidR="0051501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1120</wp:posOffset>
                </wp:positionH>
                <wp:positionV relativeFrom="paragraph">
                  <wp:posOffset>-206375</wp:posOffset>
                </wp:positionV>
                <wp:extent cx="7616797" cy="882595"/>
                <wp:effectExtent l="0" t="0" r="2286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6797" cy="8825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1501B" w:rsidRPr="0051501B" w:rsidRDefault="0051501B" w:rsidP="0051501B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bookmarkStart w:id="0" w:name="_GoBack"/>
                            <w:r w:rsidRPr="0051501B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ptimization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2" style="position:absolute;margin-left:5.6pt;margin-top:-16.25pt;width:599.75pt;height:6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" fillcolor="#9cc2e5 [1940]" strokecolor="#1f4d78 [1604]" strokeweight="1pt">
                <v:textbox>
                  <w:txbxContent>
                    <w:p w:rsidR="0051501B" w:rsidRPr="0051501B" w:rsidRDefault="0051501B" w:rsidP="0051501B">
                      <w:pPr>
                        <w:jc w:val="center"/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1501B">
                        <w:rPr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Optimiza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716D99" w:rsidSect="0051501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2B6A89"/>
    <w:multiLevelType w:val="multilevel"/>
    <w:tmpl w:val="D2FCB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C8E0C1C"/>
    <w:multiLevelType w:val="hybridMultilevel"/>
    <w:tmpl w:val="EFA071E8"/>
    <w:lvl w:ilvl="0" w:tplc="46F6D3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7636F"/>
    <w:multiLevelType w:val="hybridMultilevel"/>
    <w:tmpl w:val="D010A754"/>
    <w:lvl w:ilvl="0" w:tplc="9176E3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1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zI0NDU0NzMzMDdR0lEKTi0uzszPAykwrAUA1Z9vhiwAAAA="/>
  </w:docVars>
  <w:rsids>
    <w:rsidRoot w:val="0051501B"/>
    <w:rsid w:val="000B1963"/>
    <w:rsid w:val="000F52B4"/>
    <w:rsid w:val="001064AA"/>
    <w:rsid w:val="00121DAA"/>
    <w:rsid w:val="00135AFA"/>
    <w:rsid w:val="00144E68"/>
    <w:rsid w:val="002239DC"/>
    <w:rsid w:val="00296A6F"/>
    <w:rsid w:val="00305C5B"/>
    <w:rsid w:val="003353BE"/>
    <w:rsid w:val="00394D89"/>
    <w:rsid w:val="003B4B6A"/>
    <w:rsid w:val="0051501B"/>
    <w:rsid w:val="00544A64"/>
    <w:rsid w:val="005902C8"/>
    <w:rsid w:val="005E4F2E"/>
    <w:rsid w:val="00716D99"/>
    <w:rsid w:val="00881720"/>
    <w:rsid w:val="00950335"/>
    <w:rsid w:val="009A5A82"/>
    <w:rsid w:val="009E5294"/>
    <w:rsid w:val="00AC7B2F"/>
    <w:rsid w:val="00B82CAD"/>
    <w:rsid w:val="00B84760"/>
    <w:rsid w:val="00BC033B"/>
    <w:rsid w:val="00BC5379"/>
    <w:rsid w:val="00C13D07"/>
    <w:rsid w:val="00D725AC"/>
    <w:rsid w:val="00D928DD"/>
    <w:rsid w:val="00E71B0B"/>
    <w:rsid w:val="00E75849"/>
    <w:rsid w:val="00E848A6"/>
    <w:rsid w:val="00E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2DC87"/>
  <w15:chartTrackingRefBased/>
  <w15:docId w15:val="{7E094436-2EF1-4D14-AFE3-EEF81D5B1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0B19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F850494-D987-48D6-8B09-A011C2B0D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29</cp:revision>
  <dcterms:created xsi:type="dcterms:W3CDTF">2019-01-13T12:23:00Z</dcterms:created>
  <dcterms:modified xsi:type="dcterms:W3CDTF">2019-12-17T13:25:00Z</dcterms:modified>
</cp:coreProperties>
</file>